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23BC9" w:rsidRPr="00131687" w:rsidRDefault="00131687" w:rsidP="00523BC9">
      <w:pPr>
        <w:rPr>
          <w:b/>
          <w:color w:val="4472C4" w:themeColor="accent5"/>
          <w:sz w:val="48"/>
          <w:szCs w:val="48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131687">
        <w:rPr>
          <w:b/>
          <w:color w:val="4472C4" w:themeColor="accent5"/>
          <w:sz w:val="48"/>
          <w:szCs w:val="48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Naloxone T</w:t>
      </w:r>
      <w:r w:rsidR="00277279">
        <w:rPr>
          <w:b/>
          <w:color w:val="4472C4" w:themeColor="accent5"/>
          <w:sz w:val="48"/>
          <w:szCs w:val="48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rainings Via Z</w:t>
      </w:r>
      <w:r w:rsidR="00523BC9" w:rsidRPr="00131687">
        <w:rPr>
          <w:b/>
          <w:color w:val="4472C4" w:themeColor="accent5"/>
          <w:sz w:val="48"/>
          <w:szCs w:val="48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oom, Every Thursday at 2pm-3pm </w:t>
      </w:r>
    </w:p>
    <w:p w:rsidR="003F4363" w:rsidRDefault="003F4363">
      <w:r>
        <w:rPr>
          <w:noProof/>
        </w:rPr>
        <w:drawing>
          <wp:inline distT="0" distB="0" distL="0" distR="0" wp14:anchorId="6964AA88" wp14:editId="3B1A5C69">
            <wp:extent cx="5676900" cy="2647950"/>
            <wp:effectExtent l="0" t="0" r="0" b="0"/>
            <wp:docPr id="1" name="Picture 1" descr="Naloxone | Utah County Overdose Prevention Pro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aloxone | Utah County Overdose Prevention Program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900" cy="264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947F9" w:rsidRDefault="00A947F9" w:rsidP="003F4363"/>
    <w:p w:rsidR="00B81770" w:rsidRPr="00523BC9" w:rsidRDefault="00B81770" w:rsidP="003F4363">
      <w:pPr>
        <w:rPr>
          <w:sz w:val="40"/>
          <w:szCs w:val="40"/>
        </w:rPr>
      </w:pPr>
      <w:r w:rsidRPr="00523BC9">
        <w:rPr>
          <w:sz w:val="40"/>
          <w:szCs w:val="40"/>
        </w:rPr>
        <w:t>Con</w:t>
      </w:r>
      <w:r w:rsidR="00AC05B4">
        <w:rPr>
          <w:sz w:val="40"/>
          <w:szCs w:val="40"/>
        </w:rPr>
        <w:t xml:space="preserve">tact Brandon Whitehouse for zoom link. </w:t>
      </w:r>
      <w:hyperlink r:id="rId6" w:history="1">
        <w:r w:rsidR="00523BC9" w:rsidRPr="00523BC9">
          <w:rPr>
            <w:rStyle w:val="Hyperlink"/>
            <w:sz w:val="40"/>
            <w:szCs w:val="40"/>
          </w:rPr>
          <w:t>bwhitehouse@concord.edu</w:t>
        </w:r>
      </w:hyperlink>
      <w:r w:rsidR="00A947F9">
        <w:rPr>
          <w:rStyle w:val="Hyperlink"/>
          <w:sz w:val="40"/>
          <w:szCs w:val="40"/>
        </w:rPr>
        <w:t xml:space="preserve"> </w:t>
      </w:r>
    </w:p>
    <w:p w:rsidR="00523BC9" w:rsidRDefault="00917431" w:rsidP="003F4363">
      <w:pPr>
        <w:rPr>
          <w:sz w:val="40"/>
          <w:szCs w:val="40"/>
        </w:rPr>
      </w:pPr>
      <w:r>
        <w:rPr>
          <w:sz w:val="40"/>
          <w:szCs w:val="40"/>
        </w:rPr>
        <w:t xml:space="preserve">Or </w:t>
      </w:r>
      <w:r w:rsidR="001D4CC5">
        <w:rPr>
          <w:sz w:val="40"/>
          <w:szCs w:val="40"/>
        </w:rPr>
        <w:t>304-800- 7945</w:t>
      </w:r>
      <w:r w:rsidR="00AC05B4">
        <w:rPr>
          <w:sz w:val="40"/>
          <w:szCs w:val="40"/>
        </w:rPr>
        <w:t xml:space="preserve"> </w:t>
      </w:r>
      <w:r w:rsidR="001E103C">
        <w:rPr>
          <w:sz w:val="40"/>
          <w:szCs w:val="40"/>
        </w:rPr>
        <w:t xml:space="preserve">/ Visit the Collegiate Recovery Network on Facebook, </w:t>
      </w:r>
      <w:hyperlink r:id="rId7" w:history="1">
        <w:r w:rsidR="001E103C" w:rsidRPr="008F20F0">
          <w:rPr>
            <w:rStyle w:val="Hyperlink"/>
            <w:sz w:val="40"/>
            <w:szCs w:val="40"/>
          </w:rPr>
          <w:t>https://www.facebook.com/CRNWV</w:t>
        </w:r>
      </w:hyperlink>
      <w:r w:rsidR="0018021A">
        <w:rPr>
          <w:rStyle w:val="Hyperlink"/>
          <w:sz w:val="40"/>
          <w:szCs w:val="40"/>
        </w:rPr>
        <w:t xml:space="preserve"> </w:t>
      </w:r>
      <w:r w:rsidR="0018021A" w:rsidRPr="0018021A">
        <w:rPr>
          <w:rStyle w:val="Hyperlink"/>
          <w:sz w:val="40"/>
          <w:szCs w:val="40"/>
        </w:rPr>
        <w:t>https://www.facebook.com/CollegiateRecovers</w:t>
      </w:r>
    </w:p>
    <w:p w:rsidR="003F4363" w:rsidRDefault="003F4363" w:rsidP="003F4363"/>
    <w:p w:rsidR="004A30AC" w:rsidRDefault="00BE7D0D" w:rsidP="00BE7D0D">
      <w:r w:rsidRPr="0066036D">
        <w:rPr>
          <w:b/>
          <w:color w:val="FFC000" w:themeColor="accent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istribution Form</w:t>
      </w:r>
      <w:r w:rsidR="0004631A" w:rsidRPr="0066036D">
        <w:rPr>
          <w:b/>
          <w:color w:val="FFC000" w:themeColor="accent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/ must be filled out before </w:t>
      </w:r>
      <w:r w:rsidR="007F1BCB" w:rsidRPr="0066036D">
        <w:rPr>
          <w:b/>
          <w:color w:val="FFC000" w:themeColor="accent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training.</w:t>
      </w:r>
      <w:r w:rsidR="00316514" w:rsidRPr="00316514">
        <w:t xml:space="preserve"> </w:t>
      </w:r>
      <w:hyperlink r:id="rId8" w:history="1">
        <w:r w:rsidR="00270030" w:rsidRPr="005C7B43">
          <w:rPr>
            <w:rStyle w:val="Hyperlink"/>
          </w:rPr>
          <w:t>https://forms.office.com/Pages/ResponsePage.aspx?id=jqUzb9-NLUuo_zYZgXKG0P7j4adVvSZGiT92ZxDaFwBUOEZJRFg1TVdJR0w1SVNPQ0JRSlFSUlROWS4u</w:t>
        </w:r>
      </w:hyperlink>
      <w:r w:rsidR="00270030">
        <w:t xml:space="preserve"> </w:t>
      </w:r>
    </w:p>
    <w:p w:rsidR="00270030" w:rsidRPr="00270030" w:rsidRDefault="00270030" w:rsidP="00270030">
      <w:pPr>
        <w:rPr>
          <w:rStyle w:val="Hyperlink"/>
          <w:b/>
          <w:color w:val="FFC000" w:themeColor="accent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</w:p>
    <w:p w:rsidR="00270030" w:rsidRPr="00270030" w:rsidRDefault="00270030" w:rsidP="00270030">
      <w:pPr>
        <w:rPr>
          <w:rStyle w:val="Hyperlink"/>
          <w:b/>
          <w:color w:val="FFC000" w:themeColor="accent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rStyle w:val="Hyperlink"/>
          <w:b/>
          <w:color w:val="FFC000" w:themeColor="accent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Topic: Naloxone Training 101</w:t>
      </w:r>
    </w:p>
    <w:p w:rsidR="00270030" w:rsidRPr="00270030" w:rsidRDefault="00270030" w:rsidP="00270030">
      <w:pPr>
        <w:rPr>
          <w:rStyle w:val="Hyperlink"/>
          <w:b/>
          <w:color w:val="FFC000" w:themeColor="accent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70030">
        <w:rPr>
          <w:rStyle w:val="Hyperlink"/>
          <w:b/>
          <w:color w:val="FFC000" w:themeColor="accent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Join Zoom Meeting</w:t>
      </w:r>
    </w:p>
    <w:p w:rsidR="00270030" w:rsidRPr="00270030" w:rsidRDefault="00F3143E" w:rsidP="00270030">
      <w:pPr>
        <w:rPr>
          <w:rStyle w:val="Hyperlink"/>
          <w:b/>
          <w:color w:val="auto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hyperlink r:id="rId9" w:history="1">
        <w:r w:rsidR="00270030" w:rsidRPr="005C7B43">
          <w:rPr>
            <w:rStyle w:val="Hyperlink"/>
            <w:b/>
            <w14:textOutline w14:w="0" w14:cap="flat" w14:cmpd="sng" w14:algn="ctr">
              <w14:noFill/>
              <w14:prstDash w14:val="solid"/>
              <w14:round/>
            </w14:textOutline>
            <w14:props3d w14:extrusionH="57150" w14:contourW="0" w14:prstMaterial="softEdge">
              <w14:bevelT w14:w="25400" w14:h="38100" w14:prst="circle"/>
            </w14:props3d>
          </w:rPr>
          <w:t>https://shcmhc.zoom.us/j/99522651557</w:t>
        </w:r>
      </w:hyperlink>
      <w:r w:rsidR="00270030">
        <w:rPr>
          <w:rStyle w:val="Hyperlink"/>
          <w:b/>
          <w:color w:val="auto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bookmarkStart w:id="0" w:name="_GoBack"/>
      <w:bookmarkEnd w:id="0"/>
    </w:p>
    <w:p w:rsidR="0066036D" w:rsidRPr="0066036D" w:rsidRDefault="0066036D" w:rsidP="00BE7D0D">
      <w:pPr>
        <w:rPr>
          <w:b/>
          <w:color w:val="FFC000" w:themeColor="accent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</w:p>
    <w:p w:rsidR="003F4363" w:rsidRPr="00131687" w:rsidRDefault="006A3E09" w:rsidP="003F4363">
      <w:pPr>
        <w:rPr>
          <w:b/>
          <w:color w:val="FFC000" w:themeColor="accent4"/>
          <w:sz w:val="28"/>
          <w:szCs w:val="28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131687">
        <w:rPr>
          <w:b/>
          <w:color w:val="FFC000" w:themeColor="accent4"/>
          <w:sz w:val="28"/>
          <w:szCs w:val="28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lastRenderedPageBreak/>
        <w:t>What is Naloxone?</w:t>
      </w:r>
    </w:p>
    <w:p w:rsidR="006A3E09" w:rsidRDefault="006A3E09" w:rsidP="003F4363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b/>
          <w:bCs/>
          <w:color w:val="222222"/>
          <w:shd w:val="clear" w:color="auto" w:fill="FFFFFF"/>
        </w:rPr>
        <w:t>Naloxone</w:t>
      </w:r>
      <w:r>
        <w:rPr>
          <w:rFonts w:ascii="Arial" w:hAnsi="Arial" w:cs="Arial"/>
          <w:color w:val="222222"/>
          <w:shd w:val="clear" w:color="auto" w:fill="FFFFFF"/>
        </w:rPr>
        <w:t> is a medicine that rapidly reverses an opioid overdose. It attaches to opioid receptors and reverses and blocks the effects of other opioids. </w:t>
      </w:r>
      <w:r>
        <w:rPr>
          <w:rFonts w:ascii="Arial" w:hAnsi="Arial" w:cs="Arial"/>
          <w:b/>
          <w:bCs/>
          <w:color w:val="222222"/>
          <w:shd w:val="clear" w:color="auto" w:fill="FFFFFF"/>
        </w:rPr>
        <w:t>Naloxone</w:t>
      </w:r>
      <w:r>
        <w:rPr>
          <w:rFonts w:ascii="Arial" w:hAnsi="Arial" w:cs="Arial"/>
          <w:color w:val="222222"/>
          <w:shd w:val="clear" w:color="auto" w:fill="FFFFFF"/>
        </w:rPr>
        <w:t> is a safe medicine. It only reverses overdose in people with opioids in their systems.</w:t>
      </w:r>
    </w:p>
    <w:p w:rsidR="006A3E09" w:rsidRDefault="006A3E09" w:rsidP="003F4363">
      <w:pPr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</w:pPr>
    </w:p>
    <w:p w:rsidR="006A3E09" w:rsidRDefault="006A3E09" w:rsidP="003F4363">
      <w:pPr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</w:pPr>
    </w:p>
    <w:p w:rsidR="006A3E09" w:rsidRPr="00131687" w:rsidRDefault="006A3E09" w:rsidP="003F4363">
      <w:pPr>
        <w:rPr>
          <w:rFonts w:ascii="Arial" w:hAnsi="Arial" w:cs="Arial"/>
          <w:b/>
          <w:color w:val="FFC000" w:themeColor="accent4"/>
          <w:sz w:val="24"/>
          <w:szCs w:val="24"/>
          <w:shd w:val="clear" w:color="auto" w:fill="FFFFFF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131687">
        <w:rPr>
          <w:rFonts w:ascii="Arial" w:hAnsi="Arial" w:cs="Arial"/>
          <w:b/>
          <w:color w:val="FFC000" w:themeColor="accent4"/>
          <w:sz w:val="24"/>
          <w:szCs w:val="24"/>
          <w:shd w:val="clear" w:color="auto" w:fill="FFFFFF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   You can save lives with Naloxone.</w:t>
      </w:r>
    </w:p>
    <w:p w:rsidR="006A3E09" w:rsidRDefault="006A3E09" w:rsidP="003F4363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 Nearly </w:t>
      </w:r>
      <w:r>
        <w:rPr>
          <w:rFonts w:ascii="Arial" w:hAnsi="Arial" w:cs="Arial"/>
          <w:b/>
          <w:bCs/>
          <w:color w:val="222222"/>
          <w:shd w:val="clear" w:color="auto" w:fill="FFFFFF"/>
        </w:rPr>
        <w:t>27,000</w:t>
      </w:r>
      <w:r>
        <w:rPr>
          <w:rFonts w:ascii="Arial" w:hAnsi="Arial" w:cs="Arial"/>
          <w:color w:val="222222"/>
          <w:shd w:val="clear" w:color="auto" w:fill="FFFFFF"/>
        </w:rPr>
        <w:t xml:space="preserve"> lives have </w:t>
      </w:r>
      <w:r w:rsidR="00131687">
        <w:rPr>
          <w:rFonts w:ascii="Arial" w:hAnsi="Arial" w:cs="Arial"/>
          <w:color w:val="222222"/>
          <w:shd w:val="clear" w:color="auto" w:fill="FFFFFF"/>
        </w:rPr>
        <w:t>been saved as a result of Naloxone</w:t>
      </w:r>
      <w:r>
        <w:rPr>
          <w:rFonts w:ascii="Arial" w:hAnsi="Arial" w:cs="Arial"/>
          <w:color w:val="222222"/>
          <w:shd w:val="clear" w:color="auto" w:fill="FFFFFF"/>
        </w:rPr>
        <w:t xml:space="preserve"> kits given to friends and family to reverse opioid overdoses, found a new study published in the Centers for Disease Control and Prevention's June 19th Morbidity and Mortality Weekly Report</w:t>
      </w:r>
    </w:p>
    <w:p w:rsidR="006A3E09" w:rsidRPr="00131687" w:rsidRDefault="006A3E09" w:rsidP="003F4363">
      <w:pPr>
        <w:rPr>
          <w:b/>
          <w:color w:val="FFC000" w:themeColor="accent4"/>
          <w:sz w:val="28"/>
          <w:szCs w:val="28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131687">
        <w:rPr>
          <w:b/>
          <w:color w:val="FFC000" w:themeColor="accent4"/>
          <w:sz w:val="28"/>
          <w:szCs w:val="28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 What are the effects of Naloxone?</w:t>
      </w:r>
    </w:p>
    <w:p w:rsidR="006A3E09" w:rsidRDefault="006A3E09" w:rsidP="003F4363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These include body aches, a fever, sweating, runny nose, sneezing, goose bumps, yawning, weakness, shivering or trembling, nervousness, restlessness or irritability, diarrhea, nausea or vomiting, stomach cramps, fast heartbeat, and increased blood pressure. A small side effect next to saving a life. </w:t>
      </w:r>
    </w:p>
    <w:p w:rsidR="006A3E09" w:rsidRDefault="006A3E09" w:rsidP="003F4363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  </w:t>
      </w:r>
    </w:p>
    <w:p w:rsidR="006A3E09" w:rsidRDefault="006A3E09" w:rsidP="003F4363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You can visit :</w:t>
      </w:r>
      <w:r w:rsidRPr="006A3E09">
        <w:t xml:space="preserve"> </w:t>
      </w:r>
      <w:hyperlink r:id="rId10" w:history="1">
        <w:r w:rsidRPr="00584D06">
          <w:rPr>
            <w:rStyle w:val="Hyperlink"/>
            <w:rFonts w:ascii="Arial" w:hAnsi="Arial" w:cs="Arial"/>
            <w:shd w:val="clear" w:color="auto" w:fill="FFFFFF"/>
          </w:rPr>
          <w:t>https://harmreduction.org/issues/overdose-prevention/overview/overdose-basics/understanding-naloxone/</w:t>
        </w:r>
      </w:hyperlink>
    </w:p>
    <w:p w:rsidR="006A3E09" w:rsidRDefault="006A3E09" w:rsidP="003F4363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To learn more about Naloxone </w:t>
      </w:r>
    </w:p>
    <w:p w:rsidR="00676496" w:rsidRDefault="00676496" w:rsidP="003F4363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noProof/>
          <w:color w:val="2222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127000</wp:posOffset>
                </wp:positionV>
                <wp:extent cx="361950" cy="393700"/>
                <wp:effectExtent l="19050" t="38100" r="38100" b="44450"/>
                <wp:wrapNone/>
                <wp:docPr id="2" name="5-Point Sta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950" cy="393700"/>
                        </a:xfrm>
                        <a:prstGeom prst="star5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907425" id="5-Point Star 2" o:spid="_x0000_s1026" style="position:absolute;margin-left:0;margin-top:10pt;width:28.5pt;height:31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coordsize="361950,393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" path="m,150380r138253,1l180975,r42722,150381l361950,150380,250100,243319r42723,150380l180975,300758,69127,393699,111850,243319,,150380xe" fillcolor="#5b9bd5 [3204]" strokecolor="#1f4d78 [1604]" strokeweight="1pt">
                <v:stroke joinstyle="miter"/>
                <v:path arrowok="t" o:connecttype="custom" o:connectlocs="0,150380;138253,150381;180975,0;223697,150381;361950,150380;250100,243319;292823,393699;180975,300758;69127,393699;111850,243319;0,150380" o:connectangles="0,0,0,0,0,0,0,0,0,0,0"/>
                <w10:wrap anchorx="margin"/>
              </v:shape>
            </w:pict>
          </mc:Fallback>
        </mc:AlternateContent>
      </w:r>
    </w:p>
    <w:p w:rsidR="00676496" w:rsidRDefault="00676496" w:rsidP="00676496">
      <w:pPr>
        <w:tabs>
          <w:tab w:val="left" w:pos="1200"/>
        </w:tabs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65100</wp:posOffset>
                </wp:positionH>
                <wp:positionV relativeFrom="paragraph">
                  <wp:posOffset>563245</wp:posOffset>
                </wp:positionV>
                <wp:extent cx="419100" cy="368300"/>
                <wp:effectExtent l="38100" t="19050" r="19050" b="31750"/>
                <wp:wrapNone/>
                <wp:docPr id="3" name="5-Point Sta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9100" cy="368300"/>
                        </a:xfrm>
                        <a:prstGeom prst="star5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7D7620A" id="5-Point Star 3" o:spid="_x0000_s1026" style="position:absolute;margin-left:13pt;margin-top:44.35pt;width:33pt;height:29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19100,368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" path="m,140678r160083,1l209550,r49467,140679l419100,140678,289590,227621r49469,140678l209550,281354,80041,368299,129510,227621,,140678xe" fillcolor="#5b9bd5 [3204]" strokecolor="#1f4d78 [1604]" strokeweight="1pt">
                <v:stroke joinstyle="miter"/>
                <v:path arrowok="t" o:connecttype="custom" o:connectlocs="0,140678;160083,140679;209550,0;259017,140679;419100,140678;289590,227621;339059,368299;209550,281354;80041,368299;129510,227621;0,140678" o:connectangles="0,0,0,0,0,0,0,0,0,0,0"/>
              </v:shape>
            </w:pict>
          </mc:Fallback>
        </mc:AlternateContent>
      </w:r>
      <w:r>
        <w:rPr>
          <w:rFonts w:ascii="Arial" w:hAnsi="Arial" w:cs="Arial"/>
        </w:rPr>
        <w:tab/>
        <w:t xml:space="preserve">Naloxone can reverse an opioid over dose and save a life. </w:t>
      </w:r>
    </w:p>
    <w:p w:rsidR="00676496" w:rsidRDefault="00676496" w:rsidP="00676496">
      <w:pPr>
        <w:rPr>
          <w:rFonts w:ascii="Arial" w:hAnsi="Arial" w:cs="Arial"/>
        </w:rPr>
      </w:pPr>
    </w:p>
    <w:p w:rsidR="00676496" w:rsidRDefault="00676496" w:rsidP="00676496">
      <w:pPr>
        <w:tabs>
          <w:tab w:val="left" w:pos="1310"/>
        </w:tabs>
        <w:rPr>
          <w:rFonts w:ascii="Arial" w:hAnsi="Arial" w:cs="Arial"/>
        </w:rPr>
      </w:pPr>
      <w:r>
        <w:rPr>
          <w:rFonts w:ascii="Arial" w:hAnsi="Arial" w:cs="Arial"/>
        </w:rPr>
        <w:tab/>
        <w:t>Proper Naloxone training and access to Naloxone will save lives.</w:t>
      </w:r>
    </w:p>
    <w:p w:rsidR="00676496" w:rsidRDefault="00676496" w:rsidP="00676496">
      <w:pPr>
        <w:tabs>
          <w:tab w:val="left" w:pos="1310"/>
        </w:tabs>
        <w:rPr>
          <w:rFonts w:ascii="Arial" w:hAnsi="Arial" w:cs="Arial"/>
        </w:rPr>
      </w:pPr>
    </w:p>
    <w:p w:rsidR="00676496" w:rsidRDefault="00676496" w:rsidP="00676496">
      <w:pPr>
        <w:tabs>
          <w:tab w:val="left" w:pos="1310"/>
        </w:tabs>
        <w:rPr>
          <w:rFonts w:ascii="Arial" w:hAnsi="Arial" w:cs="Arial"/>
        </w:rPr>
      </w:pPr>
    </w:p>
    <w:p w:rsidR="00676496" w:rsidRDefault="00676496" w:rsidP="00676496">
      <w:pPr>
        <w:tabs>
          <w:tab w:val="left" w:pos="1310"/>
        </w:tabs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Once you complete</w:t>
      </w:r>
      <w:r w:rsidR="00917431">
        <w:rPr>
          <w:rFonts w:ascii="Arial" w:hAnsi="Arial" w:cs="Arial"/>
        </w:rPr>
        <w:t xml:space="preserve"> the</w:t>
      </w:r>
      <w:r>
        <w:rPr>
          <w:rFonts w:ascii="Arial" w:hAnsi="Arial" w:cs="Arial"/>
        </w:rPr>
        <w:t xml:space="preserve"> training a Naloxone k</w:t>
      </w:r>
      <w:r w:rsidR="00131687">
        <w:rPr>
          <w:rFonts w:ascii="Arial" w:hAnsi="Arial" w:cs="Arial"/>
        </w:rPr>
        <w:t>it will be sent to you by mail or ca</w:t>
      </w:r>
      <w:r w:rsidR="009412F1">
        <w:rPr>
          <w:rFonts w:ascii="Arial" w:hAnsi="Arial" w:cs="Arial"/>
        </w:rPr>
        <w:t>n be picked up at the John David</w:t>
      </w:r>
      <w:r w:rsidR="00131687">
        <w:rPr>
          <w:rFonts w:ascii="Arial" w:hAnsi="Arial" w:cs="Arial"/>
        </w:rPr>
        <w:t xml:space="preserve"> Smith house social work education </w:t>
      </w:r>
      <w:r w:rsidR="009412F1">
        <w:rPr>
          <w:rFonts w:ascii="Arial" w:hAnsi="Arial" w:cs="Arial"/>
        </w:rPr>
        <w:t>building.</w:t>
      </w:r>
      <w:r w:rsidR="00131687">
        <w:rPr>
          <w:rFonts w:ascii="Arial" w:hAnsi="Arial" w:cs="Arial"/>
        </w:rPr>
        <w:t xml:space="preserve">  </w:t>
      </w:r>
    </w:p>
    <w:p w:rsidR="00676496" w:rsidRPr="009412F1" w:rsidRDefault="00676496" w:rsidP="00676496">
      <w:pPr>
        <w:tabs>
          <w:tab w:val="left" w:pos="1310"/>
        </w:tabs>
        <w:rPr>
          <w:rFonts w:ascii="Arial" w:hAnsi="Arial" w:cs="Arial"/>
          <w:b/>
          <w:color w:val="FFC000" w:themeColor="accent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rFonts w:ascii="Arial" w:hAnsi="Arial" w:cs="Arial"/>
        </w:rPr>
        <w:t xml:space="preserve">                                      </w:t>
      </w:r>
      <w:r w:rsidRPr="009412F1">
        <w:rPr>
          <w:rFonts w:ascii="Arial" w:hAnsi="Arial" w:cs="Arial"/>
          <w:b/>
          <w:color w:val="FFC000" w:themeColor="accent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Hope to see you at the next training.</w:t>
      </w:r>
    </w:p>
    <w:p w:rsidR="000361FA" w:rsidRPr="00131687" w:rsidRDefault="000361FA" w:rsidP="000361FA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b/>
          <w:outline/>
          <w:color w:val="4472C4" w:themeColor="accent5"/>
          <w:sz w:val="24"/>
          <w:szCs w:val="24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solidFill>
              <w14:schemeClr w14:val="accent5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  <w:r w:rsidRPr="00131687">
        <w:rPr>
          <w:rFonts w:ascii="Segoe UI" w:eastAsia="Times New Roman" w:hAnsi="Segoe UI" w:cs="Segoe UI"/>
          <w:b/>
          <w:outline/>
          <w:color w:val="4472C4" w:themeColor="accent5"/>
          <w:sz w:val="24"/>
          <w:szCs w:val="24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solidFill>
              <w14:schemeClr w14:val="accent5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  <w:t>5 Essential Steps for Opioid Overdose:</w:t>
      </w:r>
    </w:p>
    <w:p w:rsidR="000361FA" w:rsidRPr="000361FA" w:rsidRDefault="000361FA" w:rsidP="000361FA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0361FA">
        <w:rPr>
          <w:rFonts w:ascii="Segoe UI" w:eastAsia="Times New Roman" w:hAnsi="Segoe UI" w:cs="Segoe UI"/>
          <w:color w:val="212529"/>
          <w:sz w:val="24"/>
          <w:szCs w:val="24"/>
        </w:rPr>
        <w:t>Call for Help (Dial 911)</w:t>
      </w:r>
    </w:p>
    <w:p w:rsidR="000361FA" w:rsidRPr="000361FA" w:rsidRDefault="000361FA" w:rsidP="000361FA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0361FA">
        <w:rPr>
          <w:rFonts w:ascii="Segoe UI" w:eastAsia="Times New Roman" w:hAnsi="Segoe UI" w:cs="Segoe UI"/>
          <w:color w:val="212529"/>
          <w:sz w:val="24"/>
          <w:szCs w:val="24"/>
        </w:rPr>
        <w:t>Check for Signs of Opioid Overdose</w:t>
      </w:r>
    </w:p>
    <w:p w:rsidR="000361FA" w:rsidRPr="000361FA" w:rsidRDefault="000361FA" w:rsidP="000361FA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0361FA">
        <w:rPr>
          <w:rFonts w:ascii="Segoe UI" w:eastAsia="Times New Roman" w:hAnsi="Segoe UI" w:cs="Segoe UI"/>
          <w:color w:val="212529"/>
          <w:sz w:val="24"/>
          <w:szCs w:val="24"/>
        </w:rPr>
        <w:t>Support the Person’s Breathing</w:t>
      </w:r>
    </w:p>
    <w:p w:rsidR="000361FA" w:rsidRPr="000361FA" w:rsidRDefault="000361FA" w:rsidP="000361FA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0361FA">
        <w:rPr>
          <w:rFonts w:ascii="Segoe UI" w:eastAsia="Times New Roman" w:hAnsi="Segoe UI" w:cs="Segoe UI"/>
          <w:color w:val="212529"/>
          <w:sz w:val="24"/>
          <w:szCs w:val="24"/>
        </w:rPr>
        <w:t>Administer Naloxone</w:t>
      </w:r>
    </w:p>
    <w:p w:rsidR="000361FA" w:rsidRPr="000361FA" w:rsidRDefault="000361FA" w:rsidP="000361FA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12529"/>
          <w:sz w:val="24"/>
          <w:szCs w:val="24"/>
        </w:rPr>
      </w:pPr>
      <w:r w:rsidRPr="000361FA">
        <w:rPr>
          <w:rFonts w:ascii="Segoe UI" w:eastAsia="Times New Roman" w:hAnsi="Segoe UI" w:cs="Segoe UI"/>
          <w:color w:val="212529"/>
          <w:sz w:val="24"/>
          <w:szCs w:val="24"/>
        </w:rPr>
        <w:lastRenderedPageBreak/>
        <w:t>Monitor the Person’s Response</w:t>
      </w:r>
    </w:p>
    <w:p w:rsidR="000361FA" w:rsidRPr="00676496" w:rsidRDefault="000361FA" w:rsidP="00676496">
      <w:pPr>
        <w:tabs>
          <w:tab w:val="left" w:pos="1310"/>
        </w:tabs>
        <w:rPr>
          <w:rFonts w:ascii="Arial" w:hAnsi="Arial" w:cs="Arial"/>
        </w:rPr>
      </w:pPr>
    </w:p>
    <w:sectPr w:rsidR="000361FA" w:rsidRPr="006764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3D5224"/>
    <w:multiLevelType w:val="multilevel"/>
    <w:tmpl w:val="DEECA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zMDUzM7IwNjE3NTFX0lEKTi0uzszPAykwqwUADV5jPywAAAA="/>
  </w:docVars>
  <w:rsids>
    <w:rsidRoot w:val="003F4363"/>
    <w:rsid w:val="000361FA"/>
    <w:rsid w:val="0004631A"/>
    <w:rsid w:val="000E2789"/>
    <w:rsid w:val="000F72B8"/>
    <w:rsid w:val="00131687"/>
    <w:rsid w:val="0018021A"/>
    <w:rsid w:val="001D4CC5"/>
    <w:rsid w:val="001E103C"/>
    <w:rsid w:val="00270030"/>
    <w:rsid w:val="00277279"/>
    <w:rsid w:val="002B1438"/>
    <w:rsid w:val="00316514"/>
    <w:rsid w:val="003F4363"/>
    <w:rsid w:val="004A30AC"/>
    <w:rsid w:val="00523BC9"/>
    <w:rsid w:val="00652AEA"/>
    <w:rsid w:val="0066036D"/>
    <w:rsid w:val="00676496"/>
    <w:rsid w:val="006A3E09"/>
    <w:rsid w:val="007F1BCB"/>
    <w:rsid w:val="00917431"/>
    <w:rsid w:val="009412F1"/>
    <w:rsid w:val="009E1905"/>
    <w:rsid w:val="00A947F9"/>
    <w:rsid w:val="00AC05B4"/>
    <w:rsid w:val="00B81770"/>
    <w:rsid w:val="00BE7D0D"/>
    <w:rsid w:val="00CD2A12"/>
    <w:rsid w:val="00F314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DBD060B-5D16-4260-BFF7-08C527047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F436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52AE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834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9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9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7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ms.office.com/Pages/ResponsePage.aspx?id=jqUzb9-NLUuo_zYZgXKG0P7j4adVvSZGiT92ZxDaFwBUOEZJRFg1TVdJR0w1SVNPQ0JRSlFSUlROWS4u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facebook.com/CRNWV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bwhitehouse@concord.edu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hyperlink" Target="https://harmreduction.org/issues/overdose-prevention/overview/overdose-basics/understanding-naloxone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hcmhc.zoom.us/j/9952265155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3</Pages>
  <Words>384</Words>
  <Characters>219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ndon Whitehouse</dc:creator>
  <cp:keywords/>
  <dc:description/>
  <cp:lastModifiedBy>Brandon Whitehouse</cp:lastModifiedBy>
  <cp:revision>39</cp:revision>
  <dcterms:created xsi:type="dcterms:W3CDTF">2020-10-29T13:38:00Z</dcterms:created>
  <dcterms:modified xsi:type="dcterms:W3CDTF">2022-03-15T13:18:00Z</dcterms:modified>
</cp:coreProperties>
</file>